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117ADD" w:rsidP="00990C11" w:rsidRDefault="00DF42EF" w14:paraId="4E5B574C" w14:textId="3DE48483">
      <w:pPr>
        <w:pStyle w:val="Rubrik1"/>
        <w:spacing w:line="360" w:lineRule="auto"/>
        <w:jc w:val="both"/>
        <w:rPr>
          <w:rFonts w:ascii="Times New Roman" w:hAnsi="Times New Roman" w:cs="Times New Roman"/>
          <w:color w:val="auto"/>
        </w:rPr>
      </w:pPr>
      <w:r w:rsidRPr="00117ADD">
        <w:rPr>
          <w:rFonts w:ascii="Times New Roman" w:hAnsi="Times New Roman" w:cs="Times New Roman"/>
          <w:noProof/>
          <w:color w:val="auto"/>
        </w:rPr>
        <w:drawing>
          <wp:anchor distT="0" distB="0" distL="114300" distR="114300" simplePos="0" relativeHeight="251658240" behindDoc="0" locked="0" layoutInCell="1" allowOverlap="1" wp14:anchorId="45678FEE" wp14:editId="3109811E">
            <wp:simplePos x="0" y="0"/>
            <wp:positionH relativeFrom="margin">
              <wp:posOffset>-68368</wp:posOffset>
            </wp:positionH>
            <wp:positionV relativeFrom="margin">
              <wp:posOffset>-696595</wp:posOffset>
            </wp:positionV>
            <wp:extent cx="723265" cy="627380"/>
            <wp:effectExtent l="0" t="0" r="635" b="1270"/>
            <wp:wrapSquare wrapText="bothSides"/>
            <wp:docPr id="2" name="Bildobjekt 2" descr="SUSMALLS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USMALLSV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62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ADD" w:rsidR="00117ADD">
        <w:rPr>
          <w:rFonts w:ascii="Times New Roman" w:hAnsi="Times New Roman" w:cs="Times New Roman"/>
          <w:color w:val="auto"/>
        </w:rPr>
        <w:t>Bortom timmar och veckor</w:t>
      </w:r>
      <w:r w:rsidR="00117ADD">
        <w:rPr>
          <w:rFonts w:ascii="Times New Roman" w:hAnsi="Times New Roman" w:cs="Times New Roman"/>
          <w:color w:val="auto"/>
        </w:rPr>
        <w:t xml:space="preserve"> </w:t>
      </w:r>
      <w:r w:rsidRPr="00117ADD" w:rsidR="00117ADD">
        <w:rPr>
          <w:rFonts w:ascii="Times New Roman" w:hAnsi="Times New Roman" w:cs="Times New Roman"/>
          <w:color w:val="auto"/>
        </w:rPr>
        <w:t>- att bo</w:t>
      </w:r>
      <w:r w:rsidR="00117ADD">
        <w:rPr>
          <w:rFonts w:ascii="Times New Roman" w:hAnsi="Times New Roman" w:cs="Times New Roman"/>
          <w:color w:val="auto"/>
        </w:rPr>
        <w:t xml:space="preserve"> tillsammans med</w:t>
      </w:r>
      <w:r w:rsidRPr="00117ADD" w:rsidR="00117ADD">
        <w:rPr>
          <w:rFonts w:ascii="Times New Roman" w:hAnsi="Times New Roman" w:cs="Times New Roman"/>
          <w:color w:val="auto"/>
        </w:rPr>
        <w:t xml:space="preserve"> och ge omsorg till ett vuxet barn som varken arbetar eller studerar</w:t>
      </w:r>
    </w:p>
    <w:p w:rsidRPr="00117ADD" w:rsidR="00117ADD" w:rsidP="00990C11" w:rsidRDefault="00117ADD" w14:paraId="05891EB9" w14:textId="518947A1">
      <w:pPr>
        <w:spacing w:line="360" w:lineRule="auto"/>
        <w:jc w:val="both"/>
      </w:pPr>
      <w:r w:rsidR="00117ADD">
        <w:rPr/>
        <w:t>Abstract</w:t>
      </w:r>
    </w:p>
    <w:p w:rsidR="000651D7" w:rsidP="7ABF5896" w:rsidRDefault="000651D7" w14:paraId="0F00C62B" w14:textId="0D2A7357">
      <w:pPr>
        <w:spacing w:line="360" w:lineRule="auto"/>
        <w:jc w:val="both"/>
        <w:rPr>
          <w:b w:val="1"/>
          <w:bCs w:val="1"/>
        </w:rPr>
      </w:pPr>
    </w:p>
    <w:p w:rsidR="000651D7" w:rsidP="7ABF5896" w:rsidRDefault="000651D7" w14:paraId="0E8DB676" w14:textId="34614AA2">
      <w:pPr>
        <w:spacing w:line="360" w:lineRule="auto"/>
        <w:jc w:val="both"/>
        <w:rPr>
          <w:noProof/>
        </w:rPr>
      </w:pPr>
      <w:r w:rsidRPr="7ABF5896" w:rsidR="3B1D7146">
        <w:rPr>
          <w:b w:val="1"/>
          <w:bCs w:val="1"/>
        </w:rPr>
        <w:t xml:space="preserve">Malin Ljungberg, </w:t>
      </w:r>
      <w:r w:rsidR="3B1D7146">
        <w:rPr/>
        <w:t>Institutionen för socialt arbete, Stockholms universitet</w:t>
      </w:r>
    </w:p>
    <w:p w:rsidR="7ABF5896" w:rsidP="7ABF5896" w:rsidRDefault="7ABF5896" w14:paraId="152988AC" w14:textId="599E7B8F">
      <w:pPr>
        <w:spacing w:line="360" w:lineRule="auto"/>
        <w:jc w:val="both"/>
      </w:pPr>
    </w:p>
    <w:p w:rsidR="003E6F6D" w:rsidP="00990C11" w:rsidRDefault="004A2258" w14:paraId="173B08F9" w14:textId="6892BC8D">
      <w:pPr>
        <w:spacing w:line="360" w:lineRule="auto"/>
        <w:jc w:val="both"/>
      </w:pPr>
      <w:r>
        <w:t>I forskning om anhörigomsorg och inom det sociala arbetets praktik bedöms ofta tid i omsorg</w:t>
      </w:r>
      <w:r w:rsidR="00D54255">
        <w:t xml:space="preserve"> som en indikator på dess upplevda negativa konsekvenser. </w:t>
      </w:r>
      <w:r w:rsidR="00B24579">
        <w:t xml:space="preserve"> </w:t>
      </w:r>
      <w:r w:rsidR="0088565F">
        <w:t xml:space="preserve">Med utgångspunkt i en misslyckad </w:t>
      </w:r>
      <w:r w:rsidR="00D54255">
        <w:t>tidsmätnings</w:t>
      </w:r>
      <w:r w:rsidR="0088565F">
        <w:t>studie och en</w:t>
      </w:r>
      <w:r w:rsidR="00FB4926">
        <w:t xml:space="preserve"> tidigare</w:t>
      </w:r>
      <w:r w:rsidR="0088565F">
        <w:t xml:space="preserve"> intervjustudie </w:t>
      </w:r>
      <w:r w:rsidR="005A2BD6">
        <w:t>visar forskning att</w:t>
      </w:r>
      <w:r w:rsidR="0088565F">
        <w:t xml:space="preserve"> </w:t>
      </w:r>
      <w:r w:rsidRPr="0043077E" w:rsidR="00B24579">
        <w:t>föräldrar till vuxna autistiska barn som varken arbetar elle</w:t>
      </w:r>
      <w:r w:rsidR="00B24579">
        <w:t xml:space="preserve">r studerar (UVAS), utmanar </w:t>
      </w:r>
      <w:r w:rsidR="005A2BD6">
        <w:t xml:space="preserve">dessa </w:t>
      </w:r>
      <w:r w:rsidR="00B24579">
        <w:t>utgångspunkter</w:t>
      </w:r>
      <w:r w:rsidR="005A2BD6">
        <w:t>.</w:t>
      </w:r>
      <w:r w:rsidR="00F4404C">
        <w:t xml:space="preserve"> </w:t>
      </w:r>
    </w:p>
    <w:p w:rsidR="005A2BD6" w:rsidP="00990C11" w:rsidRDefault="005A2BD6" w14:paraId="1BD33536" w14:textId="77777777">
      <w:pPr>
        <w:spacing w:line="360" w:lineRule="auto"/>
        <w:jc w:val="both"/>
      </w:pPr>
    </w:p>
    <w:p w:rsidR="00B84828" w:rsidP="00990C11" w:rsidRDefault="003E6F6D" w14:paraId="2A5505E4" w14:textId="2F019331">
      <w:pPr>
        <w:spacing w:line="360" w:lineRule="auto"/>
        <w:jc w:val="both"/>
      </w:pPr>
      <w:r>
        <w:t>För att utforska</w:t>
      </w:r>
      <w:r w:rsidR="00054384">
        <w:t xml:space="preserve"> hur föräldrar med levd erfarenhet av att bo ihop med ett vuxet autistiskt barn som </w:t>
      </w:r>
      <w:r w:rsidR="00023B74">
        <w:t>varken arbetar eller studeras</w:t>
      </w:r>
      <w:r w:rsidR="00324DA5">
        <w:t xml:space="preserve"> förstår och problematiserar relationen mellan tid och omsorg</w:t>
      </w:r>
      <w:r w:rsidR="00B84828">
        <w:t xml:space="preserve"> genomfördes tre digitala fokusgrupper (n=11)</w:t>
      </w:r>
      <w:r w:rsidR="00106985">
        <w:t>. Materialet analyserades utifrån det ana</w:t>
      </w:r>
      <w:r w:rsidR="001B44DA">
        <w:t>l</w:t>
      </w:r>
      <w:r w:rsidR="00106985">
        <w:t xml:space="preserve">ytiska ramverket </w:t>
      </w:r>
      <w:proofErr w:type="spellStart"/>
      <w:r w:rsidR="00106985">
        <w:t>crip</w:t>
      </w:r>
      <w:proofErr w:type="spellEnd"/>
      <w:r w:rsidR="00106985">
        <w:t>-tid (</w:t>
      </w:r>
      <w:proofErr w:type="spellStart"/>
      <w:r w:rsidR="00106985">
        <w:t>Kafer</w:t>
      </w:r>
      <w:proofErr w:type="spellEnd"/>
      <w:r w:rsidR="00106985">
        <w:t>, 2013)</w:t>
      </w:r>
      <w:r w:rsidR="000E30BE">
        <w:t>.</w:t>
      </w:r>
    </w:p>
    <w:p w:rsidR="00B84828" w:rsidP="00990C11" w:rsidRDefault="00B84828" w14:paraId="30FD218A" w14:textId="2035AFC1">
      <w:pPr>
        <w:spacing w:line="360" w:lineRule="auto"/>
        <w:jc w:val="both"/>
      </w:pPr>
    </w:p>
    <w:p w:rsidR="00444F21" w:rsidP="00990C11" w:rsidRDefault="00C857A4" w14:paraId="5D33D099" w14:textId="77777777">
      <w:pPr>
        <w:spacing w:line="360" w:lineRule="auto"/>
        <w:jc w:val="both"/>
      </w:pPr>
      <w:r>
        <w:t>Resultaten</w:t>
      </w:r>
      <w:r w:rsidR="004C13E1">
        <w:t xml:space="preserve"> visade hur föräldrarna i fokusgrupperna beskrev e</w:t>
      </w:r>
      <w:r w:rsidR="00E11143">
        <w:t>tt omfattande omsorgsarbete mot ett välfärdssystem som utgick ifrån normer om</w:t>
      </w:r>
      <w:r w:rsidR="00D80CA1">
        <w:t xml:space="preserve"> linjär tid, men som upplevdes som ’byråkratisk väntetid’, cirkulär och oproduktiv. </w:t>
      </w:r>
      <w:r w:rsidRPr="00F311E6" w:rsidR="00D80CA1">
        <w:t>För att</w:t>
      </w:r>
      <w:r w:rsidRPr="00F311E6" w:rsidR="00F311E6">
        <w:t xml:space="preserve"> kompensera för det otillräckliga formella stödet gav </w:t>
      </w:r>
      <w:r w:rsidR="00F26548">
        <w:t xml:space="preserve">de omsorg som på gick </w:t>
      </w:r>
      <w:r w:rsidR="0042698B">
        <w:t>i utsträckta perioder som handlade om att förbereda,</w:t>
      </w:r>
      <w:r w:rsidR="008763E6">
        <w:t xml:space="preserve"> </w:t>
      </w:r>
      <w:r w:rsidR="0042698B">
        <w:t>förhindra och förutse oförutsägbara skeenden</w:t>
      </w:r>
      <w:r w:rsidR="008763E6">
        <w:t xml:space="preserve"> i vardagen</w:t>
      </w:r>
      <w:r w:rsidR="002567F2">
        <w:t xml:space="preserve">. Ett omsorgsarbete som var svårt att </w:t>
      </w:r>
      <w:r w:rsidR="008763E6">
        <w:t>kvantifiera</w:t>
      </w:r>
      <w:r w:rsidR="002567F2">
        <w:t xml:space="preserve"> på grund av sin </w:t>
      </w:r>
      <w:proofErr w:type="spellStart"/>
      <w:r w:rsidR="002567F2">
        <w:t>utsträckthet</w:t>
      </w:r>
      <w:proofErr w:type="spellEnd"/>
      <w:r w:rsidR="002567F2">
        <w:t xml:space="preserve"> och normaliserade</w:t>
      </w:r>
      <w:r w:rsidR="005C7E4E">
        <w:t xml:space="preserve"> karaktär.  Föräldr</w:t>
      </w:r>
      <w:r w:rsidR="008763E6">
        <w:t>ar</w:t>
      </w:r>
      <w:r w:rsidR="005C7E4E">
        <w:t>na besk</w:t>
      </w:r>
      <w:r w:rsidR="008763E6">
        <w:t>r</w:t>
      </w:r>
      <w:r w:rsidR="005C7E4E">
        <w:t xml:space="preserve">ev hur de förhandlade kring </w:t>
      </w:r>
      <w:r w:rsidR="001B44DA">
        <w:t>idéer</w:t>
      </w:r>
      <w:r w:rsidR="005C7E4E">
        <w:t xml:space="preserve"> </w:t>
      </w:r>
      <w:r w:rsidR="00F219A9">
        <w:t xml:space="preserve">och samhälleliga krav på </w:t>
      </w:r>
      <w:r w:rsidR="001B44DA">
        <w:t>funktionsfullkomlighet, normer</w:t>
      </w:r>
      <w:r w:rsidR="00F219A9">
        <w:t xml:space="preserve"> om produktio</w:t>
      </w:r>
      <w:r w:rsidR="007644A9">
        <w:t>n och linjär utveckling över livsloppet</w:t>
      </w:r>
      <w:r w:rsidR="00415A7A">
        <w:t>. De utmande tankar om linjär tid och förhålla</w:t>
      </w:r>
      <w:r w:rsidR="001B44DA">
        <w:t>n</w:t>
      </w:r>
      <w:r w:rsidR="00415A7A">
        <w:t xml:space="preserve">det till produktion genom att visa på alternativa </w:t>
      </w:r>
      <w:proofErr w:type="spellStart"/>
      <w:r w:rsidR="00415A7A">
        <w:t>temporaliteter</w:t>
      </w:r>
      <w:proofErr w:type="spellEnd"/>
      <w:r w:rsidR="00415A7A">
        <w:t xml:space="preserve"> som skapas av frånvaron av stöd och omsorgen som gavs i dess ställe.</w:t>
      </w:r>
      <w:r w:rsidR="00F86A0A">
        <w:t xml:space="preserve"> Deras erfarenheter </w:t>
      </w:r>
      <w:r w:rsidR="006A7C60">
        <w:t>skapade en misstro till välfärdssystemet, en rädsla för framtiden för både deras egna barn och andras.</w:t>
      </w:r>
      <w:r w:rsidR="00BD570A">
        <w:t xml:space="preserve"> </w:t>
      </w:r>
    </w:p>
    <w:p w:rsidR="00444F21" w:rsidP="00990C11" w:rsidRDefault="00444F21" w14:paraId="657FD4EC" w14:textId="77777777">
      <w:pPr>
        <w:spacing w:line="360" w:lineRule="auto"/>
        <w:jc w:val="both"/>
      </w:pPr>
    </w:p>
    <w:p w:rsidRPr="00444F21" w:rsidR="00867A87" w:rsidP="7ABF5896" w:rsidRDefault="00867A87" w14:paraId="4E8AFF0E" w14:textId="32F30A1B">
      <w:pPr>
        <w:spacing w:line="360" w:lineRule="auto"/>
        <w:jc w:val="both"/>
      </w:pPr>
      <w:r w:rsidR="00BD570A">
        <w:rPr/>
        <w:t>Denna studie visar på behovet av en breddad syn på både tid</w:t>
      </w:r>
      <w:r w:rsidR="00B236ED">
        <w:rPr/>
        <w:t>, funktionsförmåga och omsorg</w:t>
      </w:r>
      <w:r w:rsidR="007724BF">
        <w:rPr/>
        <w:t xml:space="preserve">, där det sociala arbetets utgångspunkter i linjär tid, både som bedömningsinstrument och praktik behöver kritiskt ifrågasättas för att bättre </w:t>
      </w:r>
      <w:r w:rsidR="00CF7878">
        <w:rPr/>
        <w:t>passa den levda erfarenheten hos målgruppen.</w:t>
      </w:r>
    </w:p>
    <w:sectPr w:rsidRPr="00444F21" w:rsidR="00867A87" w:rsidSect="00954CF6">
      <w:headerReference w:type="default" r:id="rId8"/>
      <w:footerReference w:type="default" r:id="rId9"/>
      <w:pgSz w:w="11900" w:h="16840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E28B9" w:rsidP="00DF42EF" w:rsidRDefault="00FE28B9" w14:paraId="2FB35EFB" w14:textId="77777777">
      <w:r>
        <w:separator/>
      </w:r>
    </w:p>
  </w:endnote>
  <w:endnote w:type="continuationSeparator" w:id="0">
    <w:p w:rsidR="00FE28B9" w:rsidP="00DF42EF" w:rsidRDefault="00FE28B9" w14:paraId="77B2F59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28127651"/>
      <w:docPartObj>
        <w:docPartGallery w:val="Page Numbers (Bottom of Page)"/>
        <w:docPartUnique/>
      </w:docPartObj>
    </w:sdtPr>
    <w:sdtEndPr/>
    <w:sdtContent>
      <w:p w:rsidR="002D0AE6" w:rsidRDefault="002D0AE6" w14:paraId="5C76A53E" w14:textId="77777777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2D0AE6" w:rsidRDefault="002D0AE6" w14:paraId="4EAE2C24" w14:textId="77777777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E28B9" w:rsidP="00DF42EF" w:rsidRDefault="00FE28B9" w14:paraId="0DBF7243" w14:textId="77777777">
      <w:r>
        <w:separator/>
      </w:r>
    </w:p>
  </w:footnote>
  <w:footnote w:type="continuationSeparator" w:id="0">
    <w:p w:rsidR="00FE28B9" w:rsidP="00DF42EF" w:rsidRDefault="00FE28B9" w14:paraId="04F9D77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E32871" w:rsidR="00D60D2E" w:rsidP="7ABF5896" w:rsidRDefault="00D60D2E" w14:paraId="0B2D68B5" w14:textId="13243290">
    <w:pPr>
      <w:pStyle w:val="Sidhuvud"/>
      <w:ind w:firstLine="0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136E4E"/>
    <w:multiLevelType w:val="hybridMultilevel"/>
    <w:tmpl w:val="FF1A52F2"/>
    <w:lvl w:ilvl="0" w:tplc="9F8897F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num w:numId="1" w16cid:durableId="14439759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A2NzQxN7Y0NTFX0lEKTi0uzszPAykwrgUACDInFCwAAAA="/>
  </w:docVars>
  <w:rsids>
    <w:rsidRoot w:val="00DF42EF"/>
    <w:rsid w:val="000073C6"/>
    <w:rsid w:val="00007ADC"/>
    <w:rsid w:val="00014446"/>
    <w:rsid w:val="00023B74"/>
    <w:rsid w:val="00054384"/>
    <w:rsid w:val="000651D7"/>
    <w:rsid w:val="000A4DF6"/>
    <w:rsid w:val="000E30BE"/>
    <w:rsid w:val="000F3D79"/>
    <w:rsid w:val="0010258C"/>
    <w:rsid w:val="00106985"/>
    <w:rsid w:val="001174A7"/>
    <w:rsid w:val="00117ADD"/>
    <w:rsid w:val="001610B6"/>
    <w:rsid w:val="00185842"/>
    <w:rsid w:val="001A0B85"/>
    <w:rsid w:val="001A3DAC"/>
    <w:rsid w:val="001B2F48"/>
    <w:rsid w:val="001B44DA"/>
    <w:rsid w:val="001D46B6"/>
    <w:rsid w:val="001F00B4"/>
    <w:rsid w:val="00200D41"/>
    <w:rsid w:val="0025318B"/>
    <w:rsid w:val="002567F2"/>
    <w:rsid w:val="0026202B"/>
    <w:rsid w:val="00273770"/>
    <w:rsid w:val="002902F7"/>
    <w:rsid w:val="002C07CD"/>
    <w:rsid w:val="002C11F3"/>
    <w:rsid w:val="002D0AE6"/>
    <w:rsid w:val="002D1588"/>
    <w:rsid w:val="002E7D85"/>
    <w:rsid w:val="00313320"/>
    <w:rsid w:val="00324B95"/>
    <w:rsid w:val="00324DA5"/>
    <w:rsid w:val="003A5624"/>
    <w:rsid w:val="003C7A0F"/>
    <w:rsid w:val="003D4465"/>
    <w:rsid w:val="003E4500"/>
    <w:rsid w:val="003E6F6D"/>
    <w:rsid w:val="00415A7A"/>
    <w:rsid w:val="0042698B"/>
    <w:rsid w:val="00444F21"/>
    <w:rsid w:val="00444F81"/>
    <w:rsid w:val="004A1A99"/>
    <w:rsid w:val="004A2258"/>
    <w:rsid w:val="004B29CE"/>
    <w:rsid w:val="004B2D6F"/>
    <w:rsid w:val="004C06D9"/>
    <w:rsid w:val="004C13E1"/>
    <w:rsid w:val="004C2A06"/>
    <w:rsid w:val="0050345D"/>
    <w:rsid w:val="005309F0"/>
    <w:rsid w:val="00542D0F"/>
    <w:rsid w:val="005475C1"/>
    <w:rsid w:val="005A2BD6"/>
    <w:rsid w:val="005A7995"/>
    <w:rsid w:val="005C5176"/>
    <w:rsid w:val="005C6939"/>
    <w:rsid w:val="005C7E4E"/>
    <w:rsid w:val="006205FA"/>
    <w:rsid w:val="00625931"/>
    <w:rsid w:val="0062732F"/>
    <w:rsid w:val="00637D7E"/>
    <w:rsid w:val="00640C55"/>
    <w:rsid w:val="00673A09"/>
    <w:rsid w:val="006917C1"/>
    <w:rsid w:val="006A7C60"/>
    <w:rsid w:val="006B0E33"/>
    <w:rsid w:val="006C78B2"/>
    <w:rsid w:val="006D4D72"/>
    <w:rsid w:val="006E06B9"/>
    <w:rsid w:val="00716550"/>
    <w:rsid w:val="00723D0B"/>
    <w:rsid w:val="0075632A"/>
    <w:rsid w:val="00763F3C"/>
    <w:rsid w:val="007644A9"/>
    <w:rsid w:val="007724BF"/>
    <w:rsid w:val="007A7E86"/>
    <w:rsid w:val="007B729C"/>
    <w:rsid w:val="007B7A29"/>
    <w:rsid w:val="007D2262"/>
    <w:rsid w:val="007F39F6"/>
    <w:rsid w:val="008046F7"/>
    <w:rsid w:val="00820FA2"/>
    <w:rsid w:val="00835058"/>
    <w:rsid w:val="00867A87"/>
    <w:rsid w:val="008763E6"/>
    <w:rsid w:val="00885353"/>
    <w:rsid w:val="0088565F"/>
    <w:rsid w:val="00891688"/>
    <w:rsid w:val="008A1271"/>
    <w:rsid w:val="008C13C5"/>
    <w:rsid w:val="008F42C5"/>
    <w:rsid w:val="008F474C"/>
    <w:rsid w:val="00954CF6"/>
    <w:rsid w:val="00977EA6"/>
    <w:rsid w:val="00984EE1"/>
    <w:rsid w:val="00990C11"/>
    <w:rsid w:val="009A7D65"/>
    <w:rsid w:val="009B6BDF"/>
    <w:rsid w:val="00A25AE9"/>
    <w:rsid w:val="00AA231B"/>
    <w:rsid w:val="00AB39E6"/>
    <w:rsid w:val="00AB413A"/>
    <w:rsid w:val="00AC0C01"/>
    <w:rsid w:val="00AF7F55"/>
    <w:rsid w:val="00B01E53"/>
    <w:rsid w:val="00B236ED"/>
    <w:rsid w:val="00B24579"/>
    <w:rsid w:val="00B36378"/>
    <w:rsid w:val="00B50D68"/>
    <w:rsid w:val="00B84828"/>
    <w:rsid w:val="00BD30F7"/>
    <w:rsid w:val="00BD570A"/>
    <w:rsid w:val="00BD79A1"/>
    <w:rsid w:val="00BD7D23"/>
    <w:rsid w:val="00BE42AD"/>
    <w:rsid w:val="00C06889"/>
    <w:rsid w:val="00C06DC2"/>
    <w:rsid w:val="00C3300F"/>
    <w:rsid w:val="00C72D4D"/>
    <w:rsid w:val="00C857A4"/>
    <w:rsid w:val="00C9643F"/>
    <w:rsid w:val="00CC39CB"/>
    <w:rsid w:val="00CF7878"/>
    <w:rsid w:val="00D03545"/>
    <w:rsid w:val="00D3471D"/>
    <w:rsid w:val="00D52156"/>
    <w:rsid w:val="00D54255"/>
    <w:rsid w:val="00D60D2E"/>
    <w:rsid w:val="00D6745A"/>
    <w:rsid w:val="00D80CA1"/>
    <w:rsid w:val="00D80FAF"/>
    <w:rsid w:val="00DC4392"/>
    <w:rsid w:val="00DF42EF"/>
    <w:rsid w:val="00E11143"/>
    <w:rsid w:val="00E13B89"/>
    <w:rsid w:val="00E32871"/>
    <w:rsid w:val="00E32C79"/>
    <w:rsid w:val="00E42AC3"/>
    <w:rsid w:val="00E906E0"/>
    <w:rsid w:val="00E97BDF"/>
    <w:rsid w:val="00F219A9"/>
    <w:rsid w:val="00F26548"/>
    <w:rsid w:val="00F311E6"/>
    <w:rsid w:val="00F4404C"/>
    <w:rsid w:val="00F63BF8"/>
    <w:rsid w:val="00F76B94"/>
    <w:rsid w:val="00F83D8C"/>
    <w:rsid w:val="00F86A0A"/>
    <w:rsid w:val="00FA2DA4"/>
    <w:rsid w:val="00FA2DE2"/>
    <w:rsid w:val="00FA3B1C"/>
    <w:rsid w:val="00FB4926"/>
    <w:rsid w:val="00FB775D"/>
    <w:rsid w:val="00FD35D1"/>
    <w:rsid w:val="00FE28B9"/>
    <w:rsid w:val="00FE3643"/>
    <w:rsid w:val="00FE6E40"/>
    <w:rsid w:val="00FF2D26"/>
    <w:rsid w:val="14D3D7DA"/>
    <w:rsid w:val="3B1D7146"/>
    <w:rsid w:val="4741886A"/>
    <w:rsid w:val="7A8A955E"/>
    <w:rsid w:val="7ABF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2BEACC"/>
  <w14:defaultImageDpi w14:val="32767"/>
  <w15:chartTrackingRefBased/>
  <w15:docId w15:val="{F8C1BDC0-5D31-724D-BC8B-16CE16E4FA1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DF42EF"/>
    <w:rPr>
      <w:rFonts w:ascii="Times New Roman" w:hAnsi="Times New Roman" w:eastAsia="Times New Roman" w:cs="Times New Roman"/>
      <w:lang w:eastAsia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2D0AE6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Standardstycketeckensnitt" w:default="1">
    <w:name w:val="Default Paragraph Font"/>
    <w:uiPriority w:val="1"/>
    <w:semiHidden/>
    <w:unhideWhenUsed/>
  </w:style>
  <w:style w:type="table" w:styleId="Normaltabel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Ingenlista" w:default="1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DF42EF"/>
    <w:pPr>
      <w:tabs>
        <w:tab w:val="center" w:pos="4536"/>
        <w:tab w:val="right" w:pos="9072"/>
      </w:tabs>
    </w:pPr>
  </w:style>
  <w:style w:type="character" w:styleId="SidhuvudChar" w:customStyle="1">
    <w:name w:val="Sidhuvud Char"/>
    <w:basedOn w:val="Standardstycketeckensnitt"/>
    <w:link w:val="Sidhuvud"/>
    <w:uiPriority w:val="99"/>
    <w:rsid w:val="00DF42EF"/>
    <w:rPr>
      <w:rFonts w:ascii="Times New Roman" w:hAnsi="Times New Roman" w:eastAsia="Times New Roman" w:cs="Times New Roman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DF42EF"/>
    <w:pPr>
      <w:tabs>
        <w:tab w:val="center" w:pos="4536"/>
        <w:tab w:val="right" w:pos="9072"/>
      </w:tabs>
    </w:pPr>
  </w:style>
  <w:style w:type="character" w:styleId="SidfotChar" w:customStyle="1">
    <w:name w:val="Sidfot Char"/>
    <w:basedOn w:val="Standardstycketeckensnitt"/>
    <w:link w:val="Sidfot"/>
    <w:uiPriority w:val="99"/>
    <w:rsid w:val="00DF42EF"/>
    <w:rPr>
      <w:rFonts w:ascii="Times New Roman" w:hAnsi="Times New Roman" w:eastAsia="Times New Roman" w:cs="Times New Roman"/>
      <w:lang w:eastAsia="sv-SE"/>
    </w:rPr>
  </w:style>
  <w:style w:type="paragraph" w:styleId="Brdtext">
    <w:name w:val="Body Text"/>
    <w:basedOn w:val="Normal"/>
    <w:link w:val="BrdtextChar"/>
    <w:uiPriority w:val="1"/>
    <w:qFormat/>
    <w:rsid w:val="00FE3643"/>
    <w:pPr>
      <w:widowControl w:val="0"/>
      <w:ind w:left="216"/>
    </w:pPr>
    <w:rPr>
      <w:rFonts w:ascii="Verdana" w:hAnsi="Verdana" w:eastAsia="Verdana" w:cstheme="minorBidi"/>
      <w:sz w:val="20"/>
      <w:szCs w:val="20"/>
      <w:lang w:val="en-US" w:eastAsia="en-US"/>
    </w:rPr>
  </w:style>
  <w:style w:type="character" w:styleId="BrdtextChar" w:customStyle="1">
    <w:name w:val="Brödtext Char"/>
    <w:basedOn w:val="Standardstycketeckensnitt"/>
    <w:link w:val="Brdtext"/>
    <w:uiPriority w:val="1"/>
    <w:rsid w:val="00FE3643"/>
    <w:rPr>
      <w:rFonts w:ascii="Verdana" w:hAnsi="Verdana" w:eastAsia="Verdana"/>
      <w:sz w:val="20"/>
      <w:szCs w:val="20"/>
      <w:lang w:val="en-US"/>
    </w:rPr>
  </w:style>
  <w:style w:type="paragraph" w:styleId="Normalwebb">
    <w:name w:val="Normal (Web)"/>
    <w:basedOn w:val="Normal"/>
    <w:uiPriority w:val="99"/>
    <w:semiHidden/>
    <w:unhideWhenUsed/>
    <w:rsid w:val="00B50D68"/>
    <w:pPr>
      <w:spacing w:before="100" w:beforeAutospacing="1" w:after="100" w:afterAutospacing="1"/>
    </w:pPr>
  </w:style>
  <w:style w:type="paragraph" w:styleId="Liststycke">
    <w:name w:val="List Paragraph"/>
    <w:basedOn w:val="Normal"/>
    <w:uiPriority w:val="34"/>
    <w:qFormat/>
    <w:rsid w:val="00E32871"/>
    <w:pPr>
      <w:ind w:left="720"/>
      <w:contextualSpacing/>
    </w:pPr>
  </w:style>
  <w:style w:type="paragraph" w:styleId="xmsonormal" w:customStyle="1">
    <w:name w:val="x_msonormal"/>
    <w:basedOn w:val="Normal"/>
    <w:rsid w:val="006E06B9"/>
    <w:pPr>
      <w:spacing w:before="100" w:beforeAutospacing="1" w:after="100" w:afterAutospacing="1"/>
    </w:pPr>
    <w:rPr>
      <w:lang w:val="en-US" w:eastAsia="en-US"/>
    </w:rPr>
  </w:style>
  <w:style w:type="character" w:styleId="apple-converted-space" w:customStyle="1">
    <w:name w:val="apple-converted-space"/>
    <w:basedOn w:val="Standardstycketeckensnitt"/>
    <w:rsid w:val="007A7E86"/>
  </w:style>
  <w:style w:type="character" w:styleId="Rubrik1Char" w:customStyle="1">
    <w:name w:val="Rubrik 1 Char"/>
    <w:basedOn w:val="Standardstycketeckensnitt"/>
    <w:link w:val="Rubrik1"/>
    <w:uiPriority w:val="9"/>
    <w:rsid w:val="002D0AE6"/>
    <w:rPr>
      <w:rFonts w:asciiTheme="majorHAnsi" w:hAnsiTheme="majorHAnsi" w:eastAsiaTheme="majorEastAsia" w:cstheme="majorBidi"/>
      <w:color w:val="2F5496" w:themeColor="accent1" w:themeShade="BF"/>
      <w:sz w:val="32"/>
      <w:szCs w:val="32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763F3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763F3C"/>
    <w:rPr>
      <w:sz w:val="20"/>
      <w:szCs w:val="20"/>
    </w:rPr>
  </w:style>
  <w:style w:type="character" w:styleId="KommentarerChar" w:customStyle="1">
    <w:name w:val="Kommentarer Char"/>
    <w:basedOn w:val="Standardstycketeckensnitt"/>
    <w:link w:val="Kommentarer"/>
    <w:uiPriority w:val="99"/>
    <w:semiHidden/>
    <w:rsid w:val="00763F3C"/>
    <w:rPr>
      <w:rFonts w:ascii="Times New Roman" w:hAnsi="Times New Roman" w:eastAsia="Times New Roman" w:cs="Times New Roman"/>
      <w:sz w:val="20"/>
      <w:szCs w:val="20"/>
      <w:lang w:eastAsia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763F3C"/>
    <w:rPr>
      <w:b/>
      <w:bCs/>
    </w:rPr>
  </w:style>
  <w:style w:type="character" w:styleId="KommentarsmneChar" w:customStyle="1">
    <w:name w:val="Kommentarsämne Char"/>
    <w:basedOn w:val="KommentarerChar"/>
    <w:link w:val="Kommentarsmne"/>
    <w:uiPriority w:val="99"/>
    <w:semiHidden/>
    <w:rsid w:val="00763F3C"/>
    <w:rPr>
      <w:rFonts w:ascii="Times New Roman" w:hAnsi="Times New Roman" w:eastAsia="Times New Roman" w:cs="Times New Roman"/>
      <w:b/>
      <w:bCs/>
      <w:sz w:val="20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4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47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33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4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1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7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13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customXml" Target="../customXml/item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customXml" Target="../customXml/item3.xml" Id="rId14" /></Relationships>
</file>

<file path=word/theme/theme1.xml><?xml version="1.0" encoding="utf-8"?>
<a:theme xmlns:a="http://schemas.openxmlformats.org/drawingml/2006/main" xmlns:thm15="http://schemas.microsoft.com/office/thememl/2012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D1D79495DAA6F4382D575EFCCF3AC78" ma:contentTypeVersion="3" ma:contentTypeDescription="Skapa ett nytt dokument." ma:contentTypeScope="" ma:versionID="427200a915184fcd9f5ab6f52bf3ed34">
  <xsd:schema xmlns:xsd="http://www.w3.org/2001/XMLSchema" xmlns:xs="http://www.w3.org/2001/XMLSchema" xmlns:p="http://schemas.microsoft.com/office/2006/metadata/properties" xmlns:ns2="8f214198-968e-46e6-897b-a296ee82d22f" targetNamespace="http://schemas.microsoft.com/office/2006/metadata/properties" ma:root="true" ma:fieldsID="52ab4a43c2d114e10a063d40284732e6" ns2:_="">
    <xsd:import namespace="8f214198-968e-46e6-897b-a296ee82d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14198-968e-46e6-897b-a296ee82d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6E0CC1-47B3-4E3E-B294-4EFE48FA2BDF}"/>
</file>

<file path=customXml/itemProps2.xml><?xml version="1.0" encoding="utf-8"?>
<ds:datastoreItem xmlns:ds="http://schemas.openxmlformats.org/officeDocument/2006/customXml" ds:itemID="{204044EF-B9C3-4451-AF67-1304CD8309C7}"/>
</file>

<file path=customXml/itemProps3.xml><?xml version="1.0" encoding="utf-8"?>
<ds:datastoreItem xmlns:ds="http://schemas.openxmlformats.org/officeDocument/2006/customXml" ds:itemID="{DDF73687-6ABC-46B3-A253-67C0A772BC79}"/>
</file>

<file path=docMetadata/LabelInfo.xml><?xml version="1.0" encoding="utf-8"?>
<clbl:labelList xmlns:clbl="http://schemas.microsoft.com/office/2020/mipLabelMetadata">
  <clbl:label id="{1e586649-7317-42fb-8949-66923d34ba7e}" enabled="0" method="" siteId="{1e586649-7317-42fb-8949-66923d34ba7e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lin Ljungberg</dc:creator>
  <keywords/>
  <dc:description/>
  <lastModifiedBy>Thomas Strandberg</lastModifiedBy>
  <revision>3</revision>
  <dcterms:created xsi:type="dcterms:W3CDTF">2026-02-27T14:48:00.0000000Z</dcterms:created>
  <dcterms:modified xsi:type="dcterms:W3CDTF">2026-04-20T13:02:22.21378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ec72b1-c288-491a-9058-da40e20905db</vt:lpwstr>
  </property>
  <property fmtid="{D5CDD505-2E9C-101B-9397-08002B2CF9AE}" pid="3" name="ContentTypeId">
    <vt:lpwstr>0x0101005D1D79495DAA6F4382D575EFCCF3AC78</vt:lpwstr>
  </property>
</Properties>
</file>